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CE5E74" w14:textId="6BB5D4D5" w:rsidR="0070238A" w:rsidRPr="0070238A" w:rsidRDefault="0070238A">
      <w:pPr>
        <w:rPr>
          <w:b/>
          <w:bCs/>
        </w:rPr>
      </w:pPr>
      <w:r w:rsidRPr="0070238A">
        <w:rPr>
          <w:b/>
          <w:bCs/>
        </w:rPr>
        <w:t>Install</w:t>
      </w:r>
      <w:r>
        <w:rPr>
          <w:b/>
          <w:bCs/>
        </w:rPr>
        <w:t xml:space="preserve"> python packages</w:t>
      </w:r>
    </w:p>
    <w:p w14:paraId="301FE7CB" w14:textId="1944BB33" w:rsidR="0070238A" w:rsidRDefault="0070238A">
      <w:r>
        <w:t>pip install -r requirements.txt</w:t>
      </w:r>
      <w:r w:rsidRPr="0070238A">
        <w:t xml:space="preserve"> </w:t>
      </w:r>
    </w:p>
    <w:p w14:paraId="12246509" w14:textId="30CFF4DE" w:rsidR="0070238A" w:rsidRDefault="0070238A"/>
    <w:p w14:paraId="34F1C543" w14:textId="4529BAF8" w:rsidR="0070238A" w:rsidRPr="0070238A" w:rsidRDefault="0070238A">
      <w:pPr>
        <w:rPr>
          <w:b/>
          <w:bCs/>
        </w:rPr>
      </w:pPr>
      <w:r w:rsidRPr="0070238A">
        <w:rPr>
          <w:b/>
          <w:bCs/>
        </w:rPr>
        <w:t xml:space="preserve">Install </w:t>
      </w:r>
      <w:proofErr w:type="spellStart"/>
      <w:r w:rsidRPr="0070238A">
        <w:rPr>
          <w:b/>
          <w:bCs/>
        </w:rPr>
        <w:t>laspy</w:t>
      </w:r>
      <w:proofErr w:type="spellEnd"/>
    </w:p>
    <w:p w14:paraId="546A2C52" w14:textId="530C18E8" w:rsidR="007C6FC0" w:rsidRDefault="0070238A">
      <w:proofErr w:type="spellStart"/>
      <w:r w:rsidRPr="0070238A">
        <w:t>conda</w:t>
      </w:r>
      <w:proofErr w:type="spellEnd"/>
      <w:r w:rsidRPr="0070238A">
        <w:t xml:space="preserve"> install -c </w:t>
      </w:r>
      <w:proofErr w:type="spellStart"/>
      <w:r w:rsidRPr="0070238A">
        <w:t>conda</w:t>
      </w:r>
      <w:proofErr w:type="spellEnd"/>
      <w:r w:rsidRPr="0070238A">
        <w:t xml:space="preserve">-forge </w:t>
      </w:r>
      <w:proofErr w:type="spellStart"/>
      <w:r w:rsidRPr="0070238A">
        <w:t>laspy</w:t>
      </w:r>
      <w:proofErr w:type="spellEnd"/>
    </w:p>
    <w:sectPr w:rsidR="007C6FC0" w:rsidSect="00E17B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sTS0tLA0tjAzMbNQ0lEKTi0uzszPAykwrAUAqiTcFywAAAA="/>
  </w:docVars>
  <w:rsids>
    <w:rsidRoot w:val="00332C67"/>
    <w:rsid w:val="00332C67"/>
    <w:rsid w:val="0070238A"/>
    <w:rsid w:val="007C6FC0"/>
    <w:rsid w:val="00E17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F79BEC"/>
  <w15:chartTrackingRefBased/>
  <w15:docId w15:val="{C1E6DC2B-5750-45E6-B1C3-9FFFB03D8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</Words>
  <Characters>92</Characters>
  <Application>Microsoft Office Word</Application>
  <DocSecurity>0</DocSecurity>
  <Lines>1</Lines>
  <Paragraphs>1</Paragraphs>
  <ScaleCrop>false</ScaleCrop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icio Acuna</dc:creator>
  <cp:keywords/>
  <dc:description/>
  <cp:lastModifiedBy>Mauricio Acuna</cp:lastModifiedBy>
  <cp:revision>2</cp:revision>
  <dcterms:created xsi:type="dcterms:W3CDTF">2022-11-30T02:33:00Z</dcterms:created>
  <dcterms:modified xsi:type="dcterms:W3CDTF">2022-11-30T02:37:00Z</dcterms:modified>
</cp:coreProperties>
</file>